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427CA1" wp14:editId="2BB40AFA">
                <wp:simplePos x="0" y="0"/>
                <wp:positionH relativeFrom="page">
                  <wp:posOffset>37374</wp:posOffset>
                </wp:positionH>
                <wp:positionV relativeFrom="paragraph">
                  <wp:posOffset>312511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3D5CB2" w:rsidRPr="00960669" w:rsidRDefault="00DB6C58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IT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427CA1" id="Rectangle 4" o:spid="_x0000_s1026" style="position:absolute;left:0;text-align:left;margin-left:2.95pt;margin-top:24.6pt;width:292.6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    <v:textbox>
                  <w:txbxContent>
                    <w:p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3D5CB2" w:rsidRPr="00960669" w:rsidRDefault="00DB6C58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IT Engine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3515E52C" wp14:editId="2405A659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447402" w:rsidP="003D5CB2">
      <w:pPr>
        <w:tabs>
          <w:tab w:val="left" w:pos="4856"/>
          <w:tab w:val="left" w:pos="7522"/>
        </w:tabs>
      </w:pPr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88F0256" wp14:editId="315974D6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5CB2" w:rsidRPr="00DB6C58" w:rsidRDefault="003D5CB2" w:rsidP="00DB6C5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B6C5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3D5CB2" w:rsidRPr="00DB6C58" w:rsidRDefault="003D5CB2" w:rsidP="00DB6C5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3D5CB2" w:rsidRPr="00DB6C58" w:rsidRDefault="003D5CB2" w:rsidP="00DB6C5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B6C5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B6C5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B6C5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DB6C5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DB6C5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3D5CB2" w:rsidRPr="00DB6C58" w:rsidRDefault="003D5CB2" w:rsidP="00DB6C5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3D5CB2" w:rsidRPr="00DB6C58" w:rsidRDefault="003D5CB2" w:rsidP="00DB6C5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B6C5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DB6C5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DB6C5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DB6C58" w:rsidRPr="00DB6C58" w:rsidRDefault="00DB6C58" w:rsidP="00DB6C58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n response to your job ad advertised in the *** for the post of a new IT Engineer, I am writing this letter. As per my knowledge, *** has been a pioneer in software solutions and is a leader in all forms of technological advancements, and this is one quality I have always admired and wanted to work for. I believe that my experience and ability to monitor and maintain the firm's IT systems will make me the ideal fit for this role. </w:t>
                            </w:r>
                          </w:p>
                          <w:p w:rsidR="00DB6C58" w:rsidRPr="00DB6C58" w:rsidRDefault="00DB6C58" w:rsidP="00DB6C58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ver the years, I have worked at *** developing my coding, troubleshooting, and networking skills. In various roles, I was accountable for network management, fixing IT systems, managing a team of front and back-end developers, etc. Throughout my career, I have always given priority to finishing tasks within given timelines, which earned me an *** award in the *** year. </w:t>
                            </w:r>
                          </w:p>
                          <w:p w:rsidR="00DB6C58" w:rsidRPr="00DB6C58" w:rsidRDefault="00DB6C58" w:rsidP="00DB6C58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ing said this, I would like to present below some of the highlights of my qualifications:</w:t>
                            </w:r>
                          </w:p>
                          <w:p w:rsidR="00DB6C58" w:rsidRPr="00DB6C58" w:rsidRDefault="00DB6C58" w:rsidP="00DB6C5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Graduated with a bachelor’s degree in computer science from the University of ****</w:t>
                            </w:r>
                          </w:p>
                          <w:p w:rsidR="00DB6C58" w:rsidRPr="00DB6C58" w:rsidRDefault="00DB6C58" w:rsidP="00DB6C5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certification in ******, ******, *****, and ******.</w:t>
                            </w:r>
                          </w:p>
                          <w:p w:rsidR="00DB6C58" w:rsidRPr="00DB6C58" w:rsidRDefault="00DB6C58" w:rsidP="00DB6C5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dvanced through successive positions from an intern to a Junior IT Engineer.</w:t>
                            </w:r>
                          </w:p>
                          <w:p w:rsidR="00DB6C58" w:rsidRPr="00DB6C58" w:rsidRDefault="00DB6C58" w:rsidP="00DB6C5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uccessfully arranged and executed many IT solution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DB6C58" w:rsidRPr="00DB6C58" w:rsidRDefault="00DB6C58" w:rsidP="00DB6C5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Been up to date with industry trends by doing extensive research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DB6C58" w:rsidRPr="00DB6C58" w:rsidRDefault="00DB6C58" w:rsidP="00DB6C5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Recognized numerous previously undiscovered n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work problems in many projects.</w:t>
                            </w:r>
                          </w:p>
                          <w:p w:rsidR="00DB6C58" w:rsidRPr="00DB6C58" w:rsidRDefault="00DB6C58" w:rsidP="00DB6C5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nstalled the necessary hardware and software for my organization as well as for clients' firms.</w:t>
                            </w:r>
                          </w:p>
                          <w:p w:rsidR="00DB6C58" w:rsidRPr="00DB6C58" w:rsidRDefault="00DB6C58" w:rsidP="00DB6C58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DB6C58" w:rsidRPr="00DB6C58" w:rsidRDefault="00DB6C58" w:rsidP="00DB6C58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proven ability to manage a large team of developers, along with my solid skills in IT programming and management, will contribute immensely to the success of ***. Looking forward to speaking with you soon.</w:t>
                            </w:r>
                          </w:p>
                          <w:p w:rsidR="00DB6C58" w:rsidRPr="00DB6C58" w:rsidRDefault="00DB6C58" w:rsidP="00DB6C58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ank you for your time and consideration.</w:t>
                            </w:r>
                          </w:p>
                          <w:p w:rsidR="00DB6C58" w:rsidRPr="00DB6C58" w:rsidRDefault="00DB6C58" w:rsidP="00DB6C5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DB6C58" w:rsidRPr="00DB6C58" w:rsidRDefault="00DB6C58" w:rsidP="00DB6C5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B6C5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3D5CB2" w:rsidRPr="00DB6C58" w:rsidRDefault="003D5CB2" w:rsidP="00DB6C58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8F02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:rsidR="003D5CB2" w:rsidRPr="00DB6C58" w:rsidRDefault="003D5CB2" w:rsidP="00DB6C5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B6C5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3D5CB2" w:rsidRPr="00DB6C58" w:rsidRDefault="003D5CB2" w:rsidP="00DB6C5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3D5CB2" w:rsidRPr="00DB6C58" w:rsidRDefault="003D5CB2" w:rsidP="00DB6C5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B6C5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B6C5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B6C5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DB6C5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DB6C5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3D5CB2" w:rsidRPr="00DB6C58" w:rsidRDefault="003D5CB2" w:rsidP="00DB6C5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3D5CB2" w:rsidRPr="00DB6C58" w:rsidRDefault="003D5CB2" w:rsidP="00DB6C5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B6C5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DB6C5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DB6C5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DB6C58" w:rsidRPr="00DB6C58" w:rsidRDefault="00DB6C58" w:rsidP="00DB6C58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n response to your job ad advertised in the *** for the post of a new IT Engineer, I am writing this letter. As per my knowledge, *** has been a pioneer in software solutions and is a leader in all forms of technological advancements, and this is one quality I have always admired and wanted to work for. I believe that my experience and ability to monitor and maintain the firm's IT systems will make me the ideal fit for this role. </w:t>
                      </w:r>
                    </w:p>
                    <w:p w:rsidR="00DB6C58" w:rsidRPr="00DB6C58" w:rsidRDefault="00DB6C58" w:rsidP="00DB6C58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Over the years, I have worked at *** developing my coding, troubleshooting, and networking skills. In various roles, I was accountable for network management, fixing IT systems, managing a team of front and back-end developers, etc. Throughout my career, I have always given priority to finishing tasks within given timelines, which earned me an *** award in the *** year. </w:t>
                      </w:r>
                    </w:p>
                    <w:p w:rsidR="00DB6C58" w:rsidRPr="00DB6C58" w:rsidRDefault="00DB6C58" w:rsidP="00DB6C58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ing said this, I would like to present below some of the highlights of my qualifications:</w:t>
                      </w:r>
                    </w:p>
                    <w:p w:rsidR="00DB6C58" w:rsidRPr="00DB6C58" w:rsidRDefault="00DB6C58" w:rsidP="00DB6C5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Graduated with a bachelor’s degree in computer science from the University of ****</w:t>
                      </w:r>
                    </w:p>
                    <w:p w:rsidR="00DB6C58" w:rsidRPr="00DB6C58" w:rsidRDefault="00DB6C58" w:rsidP="00DB6C5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e certification in ******, ******, *****, and ******.</w:t>
                      </w:r>
                    </w:p>
                    <w:p w:rsidR="00DB6C58" w:rsidRPr="00DB6C58" w:rsidRDefault="00DB6C58" w:rsidP="00DB6C5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dvanced through successive positions from an intern to a Junior IT Engineer.</w:t>
                      </w:r>
                    </w:p>
                    <w:p w:rsidR="00DB6C58" w:rsidRPr="00DB6C58" w:rsidRDefault="00DB6C58" w:rsidP="00DB6C5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uccessfully arranged and executed many IT solution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:rsidR="00DB6C58" w:rsidRPr="00DB6C58" w:rsidRDefault="00DB6C58" w:rsidP="00DB6C5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Been up to date with industry trends by doing extensive research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:rsidR="00DB6C58" w:rsidRPr="00DB6C58" w:rsidRDefault="00DB6C58" w:rsidP="00DB6C5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Recognized numerous previously undiscovered n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work problems in many projects.</w:t>
                      </w:r>
                    </w:p>
                    <w:p w:rsidR="00DB6C58" w:rsidRPr="00DB6C58" w:rsidRDefault="00DB6C58" w:rsidP="00DB6C5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nstalled the necessary hardware and software for my organization as well as for clients' firms.</w:t>
                      </w:r>
                    </w:p>
                    <w:p w:rsidR="00DB6C58" w:rsidRPr="00DB6C58" w:rsidRDefault="00DB6C58" w:rsidP="00DB6C58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DB6C58" w:rsidRPr="00DB6C58" w:rsidRDefault="00DB6C58" w:rsidP="00DB6C58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proven ability to manage a large team of developers, along with my solid skills in IT programming and management, will contribute immensely to the success of ***. Looking forward to speaking with you soon.</w:t>
                      </w:r>
                    </w:p>
                    <w:p w:rsidR="00DB6C58" w:rsidRPr="00DB6C58" w:rsidRDefault="00DB6C58" w:rsidP="00DB6C58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ank you for your time and consideration.</w:t>
                      </w:r>
                    </w:p>
                    <w:p w:rsidR="00DB6C58" w:rsidRPr="00DB6C58" w:rsidRDefault="00DB6C58" w:rsidP="00DB6C58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DB6C58" w:rsidRPr="00DB6C58" w:rsidRDefault="00DB6C58" w:rsidP="00DB6C58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B6C5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3D5CB2" w:rsidRPr="00DB6C58" w:rsidRDefault="003D5CB2" w:rsidP="00DB6C58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5B73" w:rsidRDefault="00795B73" w:rsidP="0041077B">
      <w:pPr>
        <w:spacing w:after="0" w:line="240" w:lineRule="auto"/>
      </w:pPr>
      <w:r>
        <w:separator/>
      </w:r>
    </w:p>
  </w:endnote>
  <w:endnote w:type="continuationSeparator" w:id="0">
    <w:p w:rsidR="00795B73" w:rsidRDefault="00795B73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7A55ADF" wp14:editId="6D9BDCD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5B73" w:rsidRDefault="00795B73" w:rsidP="0041077B">
      <w:pPr>
        <w:spacing w:after="0" w:line="240" w:lineRule="auto"/>
      </w:pPr>
      <w:r>
        <w:separator/>
      </w:r>
    </w:p>
  </w:footnote>
  <w:footnote w:type="continuationSeparator" w:id="0">
    <w:p w:rsidR="00795B73" w:rsidRDefault="00795B73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A46202"/>
    <w:multiLevelType w:val="hybridMultilevel"/>
    <w:tmpl w:val="5176B23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42E22722"/>
    <w:multiLevelType w:val="multilevel"/>
    <w:tmpl w:val="0A58156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795B73"/>
    <w:rsid w:val="008D1384"/>
    <w:rsid w:val="00960669"/>
    <w:rsid w:val="009A20DE"/>
    <w:rsid w:val="00A207FA"/>
    <w:rsid w:val="00A4341F"/>
    <w:rsid w:val="00BE13CD"/>
    <w:rsid w:val="00C06E6E"/>
    <w:rsid w:val="00C63C0C"/>
    <w:rsid w:val="00DB6C58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DB6C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Engineer Cover Letter Sample</dc:title>
  <dc:subject>Create your Cover Letter using Free IT Engineer Cover Letter Sample Template</dc:subject>
  <dc:creator>QwikResume.com</dc:creator>
  <cp:keywords/>
  <dc:description/>
  <dcterms:created xsi:type="dcterms:W3CDTF">2022-09-23T09:04:00Z</dcterms:created>
  <dcterms:modified xsi:type="dcterms:W3CDTF">2022-09-23T09:04:00Z</dcterms:modified>
  <cp:category>I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